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77B" w:rsidRDefault="0091377B" w:rsidP="0081337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12121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color w:val="212121"/>
          <w:sz w:val="23"/>
          <w:szCs w:val="23"/>
        </w:rPr>
        <w:drawing>
          <wp:inline distT="0" distB="0" distL="0" distR="0">
            <wp:extent cx="3057525" cy="13429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ng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7253" cy="1355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375" w:rsidRDefault="00813375" w:rsidP="0091377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12121"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6"/>
        <w:gridCol w:w="8364"/>
      </w:tblGrid>
      <w:tr w:rsidR="00813375" w:rsidRPr="00813375" w:rsidTr="00813375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813375" w:rsidRPr="00813375" w:rsidRDefault="00813375" w:rsidP="002B0CCF">
            <w:pPr>
              <w:pStyle w:val="NormalWeb"/>
              <w:spacing w:before="0" w:beforeAutospacing="0" w:after="0" w:afterAutospacing="0"/>
              <w:rPr>
                <w:rFonts w:ascii="Garamond" w:hAnsi="Garamond"/>
                <w:color w:val="212121"/>
              </w:rPr>
            </w:pPr>
            <w:r w:rsidRPr="00813375">
              <w:rPr>
                <w:rFonts w:ascii="Garamond" w:hAnsi="Garamond"/>
                <w:noProof/>
                <w:color w:val="212121"/>
              </w:rPr>
              <w:drawing>
                <wp:inline distT="0" distB="0" distL="0" distR="0" wp14:anchorId="50E603DA" wp14:editId="232E9B83">
                  <wp:extent cx="1400175" cy="196215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argot Note--3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565" cy="1969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50" w:type="dxa"/>
            <w:tcBorders>
              <w:top w:val="nil"/>
              <w:left w:val="nil"/>
              <w:bottom w:val="nil"/>
              <w:right w:val="nil"/>
            </w:tcBorders>
          </w:tcPr>
          <w:p w:rsidR="00813375" w:rsidRPr="00813375" w:rsidRDefault="00813375" w:rsidP="00813375">
            <w:pPr>
              <w:shd w:val="clear" w:color="auto" w:fill="FFFFFF"/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</w:pPr>
            <w:r w:rsidRPr="00E908EF">
              <w:rPr>
                <w:rFonts w:ascii="Garamond" w:eastAsia="Times New Roman" w:hAnsi="Garamond" w:cs="Times New Roman"/>
                <w:b/>
                <w:color w:val="0C063C"/>
                <w:sz w:val="24"/>
                <w:szCs w:val="24"/>
              </w:rPr>
              <w:t>As a lifelong lover of history, I’m passionate about preserving the past</w:t>
            </w:r>
            <w:r w:rsidRPr="00E40044">
              <w:rPr>
                <w:rFonts w:ascii="Garamond" w:eastAsia="Times New Roman" w:hAnsi="Garamond" w:cs="Times New Roman"/>
                <w:b/>
                <w:color w:val="212121"/>
                <w:sz w:val="24"/>
                <w:szCs w:val="24"/>
              </w:rPr>
              <w:t>.</w:t>
            </w:r>
            <w:r w:rsidRPr="00813375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 xml:space="preserve"> I provide a wide range of services to hel</w:t>
            </w:r>
            <w:r w:rsidR="0072369E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 xml:space="preserve">p you organize your information. </w:t>
            </w:r>
            <w:r w:rsidR="00134D68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 xml:space="preserve">I rely on </w:t>
            </w:r>
            <w:r w:rsidRPr="00813375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>practical solutions and operate within your budg</w:t>
            </w:r>
            <w:r w:rsidR="00134D68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>et and at the pace you suggest</w:t>
            </w:r>
            <w:r w:rsidRPr="00813375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>.</w:t>
            </w:r>
          </w:p>
          <w:p w:rsidR="00813375" w:rsidRPr="00813375" w:rsidRDefault="00813375" w:rsidP="00813375">
            <w:pPr>
              <w:shd w:val="clear" w:color="auto" w:fill="FFFFFF"/>
              <w:ind w:left="720"/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</w:pPr>
          </w:p>
          <w:p w:rsidR="00813375" w:rsidRPr="00813375" w:rsidRDefault="00813375" w:rsidP="00813375">
            <w:pPr>
              <w:pStyle w:val="NormalWeb"/>
              <w:spacing w:before="0" w:beforeAutospacing="0" w:after="0" w:afterAutospacing="0"/>
              <w:rPr>
                <w:rFonts w:ascii="Garamond" w:hAnsi="Garamond"/>
                <w:color w:val="212121"/>
              </w:rPr>
            </w:pPr>
            <w:r w:rsidRPr="00813375">
              <w:rPr>
                <w:rFonts w:ascii="Garamond" w:hAnsi="Garamond"/>
                <w:color w:val="212121"/>
              </w:rPr>
              <w:t xml:space="preserve">I’ve worked with </w:t>
            </w:r>
            <w:proofErr w:type="spellStart"/>
            <w:r w:rsidRPr="00813375">
              <w:rPr>
                <w:rFonts w:ascii="Garamond" w:hAnsi="Garamond"/>
                <w:color w:val="212121"/>
              </w:rPr>
              <w:t>Artstor</w:t>
            </w:r>
            <w:proofErr w:type="spellEnd"/>
            <w:r w:rsidRPr="00813375">
              <w:rPr>
                <w:rFonts w:ascii="Garamond" w:hAnsi="Garamond"/>
                <w:color w:val="212121"/>
              </w:rPr>
              <w:t xml:space="preserve">, Google, National Historical Publications and Records Commission, Rizzoli, Sarah Lawrence College, Scala, </w:t>
            </w:r>
            <w:proofErr w:type="spellStart"/>
            <w:r w:rsidRPr="00813375">
              <w:rPr>
                <w:rFonts w:ascii="Garamond" w:hAnsi="Garamond"/>
                <w:color w:val="212121"/>
              </w:rPr>
              <w:t>Smarthistory</w:t>
            </w:r>
            <w:proofErr w:type="spellEnd"/>
            <w:r w:rsidRPr="00813375">
              <w:rPr>
                <w:rFonts w:ascii="Garamond" w:hAnsi="Garamond"/>
                <w:color w:val="212121"/>
              </w:rPr>
              <w:t xml:space="preserve">, </w:t>
            </w:r>
            <w:r w:rsidR="00E908EF">
              <w:rPr>
                <w:rFonts w:ascii="Garamond" w:hAnsi="Garamond"/>
                <w:color w:val="212121"/>
              </w:rPr>
              <w:t xml:space="preserve">and </w:t>
            </w:r>
            <w:r w:rsidRPr="00813375">
              <w:rPr>
                <w:rFonts w:ascii="Garamond" w:hAnsi="Garamond"/>
                <w:color w:val="212121"/>
              </w:rPr>
              <w:t>UNESCO, among others.</w:t>
            </w:r>
          </w:p>
          <w:p w:rsidR="00813375" w:rsidRPr="00813375" w:rsidRDefault="00813375" w:rsidP="00813375">
            <w:pPr>
              <w:pStyle w:val="NormalWeb"/>
              <w:spacing w:before="0" w:beforeAutospacing="0" w:after="0" w:afterAutospacing="0"/>
              <w:rPr>
                <w:rFonts w:ascii="Garamond" w:hAnsi="Garamond"/>
                <w:color w:val="212121"/>
              </w:rPr>
            </w:pPr>
            <w:r w:rsidRPr="00813375">
              <w:rPr>
                <w:rFonts w:ascii="Garamond" w:hAnsi="Garamond"/>
                <w:color w:val="212121"/>
              </w:rPr>
              <w:t xml:space="preserve"> </w:t>
            </w:r>
          </w:p>
          <w:p w:rsidR="00813375" w:rsidRPr="00813375" w:rsidRDefault="00813375" w:rsidP="00813375">
            <w:pPr>
              <w:suppressAutoHyphens/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>A client stated</w:t>
            </w:r>
            <w:r w:rsidRPr="00813375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 xml:space="preserve">, “Margot’s most striking qualities are energy, creative intelligence, and versatility. She’s an astute reader, an indefatigable researcher, and a fluent writer </w:t>
            </w:r>
            <w:proofErr w:type="spellStart"/>
            <w:r w:rsidRPr="00813375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>who’s</w:t>
            </w:r>
            <w:proofErr w:type="spellEnd"/>
            <w:r w:rsidRPr="00813375">
              <w:rPr>
                <w:rFonts w:ascii="Garamond" w:eastAsia="Times New Roman" w:hAnsi="Garamond" w:cs="Times New Roman"/>
                <w:color w:val="212121"/>
                <w:sz w:val="24"/>
                <w:szCs w:val="24"/>
              </w:rPr>
              <w:t xml:space="preserve"> as articulate in person as she is on paper.” </w:t>
            </w:r>
            <w:r w:rsidRPr="00813375">
              <w:rPr>
                <w:rFonts w:ascii="Garamond" w:hAnsi="Garamond"/>
                <w:color w:val="212121"/>
                <w:sz w:val="24"/>
                <w:szCs w:val="24"/>
              </w:rPr>
              <w:t xml:space="preserve"> </w:t>
            </w:r>
          </w:p>
        </w:tc>
      </w:tr>
    </w:tbl>
    <w:p w:rsidR="00813375" w:rsidRPr="00813375" w:rsidRDefault="00813375" w:rsidP="002B0CCF">
      <w:pPr>
        <w:pStyle w:val="NormalWeb"/>
        <w:shd w:val="clear" w:color="auto" w:fill="FFFFFF"/>
        <w:spacing w:before="0" w:beforeAutospacing="0" w:after="0" w:afterAutospacing="0"/>
        <w:rPr>
          <w:rFonts w:ascii="Garamond" w:hAnsi="Garamond"/>
          <w:color w:val="212121"/>
        </w:rPr>
      </w:pPr>
    </w:p>
    <w:p w:rsidR="00C36197" w:rsidRPr="00813375" w:rsidRDefault="00C36197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b/>
          <w:color w:val="0C063C"/>
          <w:sz w:val="24"/>
          <w:szCs w:val="24"/>
        </w:rPr>
      </w:pPr>
      <w:r w:rsidRPr="00813375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Advisor </w:t>
      </w:r>
    </w:p>
    <w:p w:rsidR="00C36197" w:rsidRPr="00813375" w:rsidRDefault="0091377B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noProof/>
          <w:color w:val="212121"/>
          <w:sz w:val="24"/>
          <w:szCs w:val="24"/>
        </w:rPr>
        <w:t xml:space="preserve">I 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>w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ork</w:t>
      </w:r>
      <w:r w:rsidR="005511E0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with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clients to recommend solutions for the management and preservation of </w:t>
      </w:r>
      <w:r w:rsidR="00813375" w:rsidRPr="00813375">
        <w:rPr>
          <w:rFonts w:ascii="Garamond" w:eastAsia="Times New Roman" w:hAnsi="Garamond" w:cs="Times New Roman"/>
          <w:color w:val="212121"/>
          <w:sz w:val="24"/>
          <w:szCs w:val="24"/>
        </w:rPr>
        <w:t>their data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. My services include: </w:t>
      </w:r>
    </w:p>
    <w:p w:rsidR="00C36197" w:rsidRPr="00813375" w:rsidRDefault="00F57CCE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Implementing or evaluating archives and records management programs</w:t>
      </w:r>
    </w:p>
    <w:p w:rsidR="00C36197" w:rsidRPr="00813375" w:rsidRDefault="00134D68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>
        <w:rPr>
          <w:rFonts w:ascii="Garamond" w:eastAsia="Times New Roman" w:hAnsi="Garamond" w:cs="Times New Roman"/>
          <w:color w:val="212121"/>
          <w:sz w:val="24"/>
          <w:szCs w:val="24"/>
        </w:rPr>
        <w:t xml:space="preserve">Executing </w:t>
      </w:r>
      <w:r w:rsidR="00132511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strategic planning and 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>needs assessments</w:t>
      </w:r>
    </w:p>
    <w:p w:rsidR="00C36197" w:rsidRPr="00813375" w:rsidRDefault="00094A2B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>
        <w:rPr>
          <w:rFonts w:ascii="Garamond" w:eastAsia="Times New Roman" w:hAnsi="Garamond" w:cs="Times New Roman"/>
          <w:color w:val="212121"/>
          <w:sz w:val="24"/>
          <w:szCs w:val="24"/>
        </w:rPr>
        <w:t>Surveying, a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>rranging</w:t>
      </w:r>
      <w:r w:rsidR="00134D68">
        <w:rPr>
          <w:rFonts w:ascii="Garamond" w:eastAsia="Times New Roman" w:hAnsi="Garamond" w:cs="Times New Roman"/>
          <w:color w:val="212121"/>
          <w:sz w:val="24"/>
          <w:szCs w:val="24"/>
        </w:rPr>
        <w:t>,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and describing text and visual collections</w:t>
      </w:r>
    </w:p>
    <w:p w:rsidR="00813375" w:rsidRPr="00094A2B" w:rsidRDefault="00C36197" w:rsidP="00094A2B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Managing digitization and collaborative projects</w:t>
      </w:r>
    </w:p>
    <w:p w:rsidR="00C36197" w:rsidRPr="00094A2B" w:rsidRDefault="00C36197" w:rsidP="00D46BF7">
      <w:pPr>
        <w:shd w:val="clear" w:color="auto" w:fill="FFFFFF"/>
        <w:spacing w:after="0" w:line="240" w:lineRule="auto"/>
        <w:ind w:left="346"/>
        <w:contextualSpacing/>
        <w:rPr>
          <w:rFonts w:ascii="Garamond" w:eastAsia="Times New Roman" w:hAnsi="Garamond" w:cs="Times New Roman"/>
          <w:color w:val="212121"/>
          <w:sz w:val="24"/>
          <w:szCs w:val="24"/>
        </w:rPr>
      </w:pPr>
    </w:p>
    <w:p w:rsidR="000F0D25" w:rsidRPr="00813375" w:rsidRDefault="000F0D25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b/>
          <w:color w:val="0C063C"/>
          <w:sz w:val="24"/>
          <w:szCs w:val="24"/>
        </w:rPr>
      </w:pPr>
      <w:r w:rsidRPr="00813375">
        <w:rPr>
          <w:rFonts w:ascii="Garamond" w:eastAsia="Times New Roman" w:hAnsi="Garamond" w:cs="Times New Roman"/>
          <w:b/>
          <w:color w:val="0C063C"/>
          <w:sz w:val="24"/>
          <w:szCs w:val="24"/>
        </w:rPr>
        <w:t>Writer</w:t>
      </w:r>
      <w:r w:rsidR="00FC7C80" w:rsidRPr="00813375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and Researcher</w:t>
      </w:r>
    </w:p>
    <w:p w:rsidR="002B0CCF" w:rsidRPr="00813375" w:rsidRDefault="002B0CCF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As an author of </w:t>
      </w:r>
      <w:r w:rsidR="00AE27E8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two books, 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as well </w:t>
      </w:r>
      <w:r w:rsidR="0091377B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as 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chapters, essays, and reviews, I offer the following services:</w:t>
      </w:r>
    </w:p>
    <w:p w:rsidR="00813375" w:rsidRPr="00813375" w:rsidRDefault="00813375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Acting as a peer-</w:t>
      </w:r>
      <w:proofErr w:type="spellStart"/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reviewer</w:t>
      </w:r>
      <w:proofErr w:type="spellEnd"/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for grant applications and journal submissions</w:t>
      </w:r>
    </w:p>
    <w:p w:rsidR="002B0CCF" w:rsidRPr="00813375" w:rsidRDefault="00AE27E8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Creating </w:t>
      </w:r>
      <w:r w:rsidR="0091377B" w:rsidRPr="00813375">
        <w:rPr>
          <w:rFonts w:ascii="Garamond" w:eastAsia="Times New Roman" w:hAnsi="Garamond" w:cs="Times New Roman"/>
          <w:color w:val="212121"/>
          <w:sz w:val="24"/>
          <w:szCs w:val="24"/>
        </w:rPr>
        <w:t>genealogical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or institutional histories</w:t>
      </w:r>
    </w:p>
    <w:p w:rsidR="00132511" w:rsidRPr="00813375" w:rsidRDefault="00AE27E8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Providing</w:t>
      </w:r>
      <w:r w:rsidR="00132511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reference and </w:t>
      </w:r>
      <w:r w:rsidR="00132511" w:rsidRPr="00813375">
        <w:rPr>
          <w:rFonts w:ascii="Garamond" w:eastAsia="Times New Roman" w:hAnsi="Garamond" w:cs="Times New Roman"/>
          <w:noProof/>
          <w:color w:val="212121"/>
          <w:sz w:val="24"/>
          <w:szCs w:val="24"/>
        </w:rPr>
        <w:t>research</w:t>
      </w:r>
      <w:r w:rsidR="00132511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services</w:t>
      </w:r>
    </w:p>
    <w:p w:rsidR="00AE27E8" w:rsidRPr="00813375" w:rsidRDefault="00AE27E8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Writing proposals and reports</w:t>
      </w:r>
    </w:p>
    <w:p w:rsidR="000F0D25" w:rsidRPr="00094A2B" w:rsidRDefault="000F0D25" w:rsidP="00D46BF7">
      <w:pPr>
        <w:shd w:val="clear" w:color="auto" w:fill="FFFFFF"/>
        <w:spacing w:after="0" w:line="240" w:lineRule="auto"/>
        <w:ind w:left="346"/>
        <w:contextualSpacing/>
        <w:rPr>
          <w:rFonts w:ascii="Garamond" w:eastAsia="Times New Roman" w:hAnsi="Garamond" w:cs="Times New Roman"/>
          <w:color w:val="212121"/>
          <w:sz w:val="24"/>
          <w:szCs w:val="24"/>
        </w:rPr>
      </w:pPr>
    </w:p>
    <w:p w:rsidR="000F0D25" w:rsidRPr="00813375" w:rsidRDefault="00542423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b/>
          <w:color w:val="0C063C"/>
          <w:sz w:val="24"/>
          <w:szCs w:val="24"/>
        </w:rPr>
      </w:pPr>
      <w:r w:rsidRPr="00813375">
        <w:rPr>
          <w:rFonts w:ascii="Garamond" w:eastAsia="Times New Roman" w:hAnsi="Garamond" w:cs="Times New Roman"/>
          <w:b/>
          <w:color w:val="0C063C"/>
          <w:sz w:val="24"/>
          <w:szCs w:val="24"/>
        </w:rPr>
        <w:t>Instructor</w:t>
      </w:r>
    </w:p>
    <w:p w:rsidR="005511E0" w:rsidRPr="00813375" w:rsidRDefault="0091377B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hAnsi="Garamond"/>
          <w:noProof/>
          <w:sz w:val="24"/>
          <w:szCs w:val="24"/>
        </w:rPr>
        <w:t xml:space="preserve">I </w:t>
      </w:r>
      <w:r w:rsidR="00813375" w:rsidRPr="00813375">
        <w:rPr>
          <w:rFonts w:ascii="Garamond" w:hAnsi="Garamond"/>
          <w:noProof/>
          <w:sz w:val="24"/>
          <w:szCs w:val="24"/>
        </w:rPr>
        <w:t xml:space="preserve">lecture </w:t>
      </w:r>
      <w:r w:rsidR="00AE27E8" w:rsidRPr="00813375">
        <w:rPr>
          <w:rFonts w:ascii="Garamond" w:eastAsia="Times New Roman" w:hAnsi="Garamond" w:cs="Times New Roman"/>
          <w:color w:val="212121"/>
          <w:sz w:val="24"/>
          <w:szCs w:val="24"/>
        </w:rPr>
        <w:t>on information management topics throughout the United States and Europe. My services include:</w:t>
      </w:r>
    </w:p>
    <w:p w:rsidR="00813375" w:rsidRPr="00813375" w:rsidRDefault="00813375" w:rsidP="00D46BF7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Teaching</w:t>
      </w:r>
      <w:r>
        <w:rPr>
          <w:rFonts w:ascii="Garamond" w:eastAsia="Times New Roman" w:hAnsi="Garamond" w:cs="Times New Roman"/>
          <w:color w:val="212121"/>
          <w:sz w:val="24"/>
          <w:szCs w:val="24"/>
        </w:rPr>
        <w:t xml:space="preserve"> university-level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research methods</w:t>
      </w:r>
      <w:r>
        <w:rPr>
          <w:rFonts w:ascii="Garamond" w:eastAsia="Times New Roman" w:hAnsi="Garamond" w:cs="Times New Roman"/>
          <w:color w:val="212121"/>
          <w:sz w:val="24"/>
          <w:szCs w:val="24"/>
        </w:rPr>
        <w:t xml:space="preserve"> and primary source literacy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classes</w:t>
      </w:r>
    </w:p>
    <w:p w:rsidR="00813375" w:rsidRDefault="00813375" w:rsidP="00D46BF7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>
        <w:rPr>
          <w:rFonts w:ascii="Garamond" w:eastAsia="Times New Roman" w:hAnsi="Garamond" w:cs="Times New Roman"/>
          <w:color w:val="212121"/>
          <w:sz w:val="24"/>
          <w:szCs w:val="24"/>
        </w:rPr>
        <w:t>Conducting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courses on image collection management and digitization </w:t>
      </w:r>
      <w:r>
        <w:rPr>
          <w:rFonts w:ascii="Garamond" w:eastAsia="Times New Roman" w:hAnsi="Garamond" w:cs="Times New Roman"/>
          <w:color w:val="212121"/>
          <w:sz w:val="24"/>
          <w:szCs w:val="24"/>
        </w:rPr>
        <w:t>projects</w:t>
      </w:r>
    </w:p>
    <w:p w:rsidR="00813375" w:rsidRPr="00813375" w:rsidRDefault="00813375" w:rsidP="00D46BF7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>
        <w:rPr>
          <w:rFonts w:ascii="Garamond" w:eastAsia="Times New Roman" w:hAnsi="Garamond" w:cs="Times New Roman"/>
          <w:color w:val="212121"/>
          <w:sz w:val="24"/>
          <w:szCs w:val="24"/>
        </w:rPr>
        <w:t>Facilitating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</w:t>
      </w:r>
      <w:r w:rsidR="00FB23C4">
        <w:rPr>
          <w:rFonts w:ascii="Garamond" w:eastAsia="Times New Roman" w:hAnsi="Garamond" w:cs="Times New Roman"/>
          <w:color w:val="212121"/>
          <w:sz w:val="24"/>
          <w:szCs w:val="24"/>
        </w:rPr>
        <w:t>workshops on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project management for information professionals </w:t>
      </w:r>
    </w:p>
    <w:p w:rsidR="005511E0" w:rsidRPr="00094A2B" w:rsidRDefault="00094A2B" w:rsidP="00094A2B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>
        <w:rPr>
          <w:rFonts w:ascii="Garamond" w:eastAsia="Times New Roman" w:hAnsi="Garamond" w:cs="Times New Roman"/>
          <w:color w:val="212121"/>
          <w:sz w:val="24"/>
          <w:szCs w:val="24"/>
        </w:rPr>
        <w:t>Developing courses and c</w:t>
      </w:r>
      <w:r w:rsidR="005511E0" w:rsidRPr="00094A2B">
        <w:rPr>
          <w:rFonts w:ascii="Garamond" w:eastAsia="Times New Roman" w:hAnsi="Garamond" w:cs="Times New Roman"/>
          <w:color w:val="212121"/>
          <w:sz w:val="24"/>
          <w:szCs w:val="24"/>
        </w:rPr>
        <w:t>reating training materials</w:t>
      </w:r>
    </w:p>
    <w:p w:rsidR="005511E0" w:rsidRPr="00094A2B" w:rsidRDefault="005511E0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</w:p>
    <w:p w:rsidR="00542423" w:rsidRPr="00813375" w:rsidRDefault="00542423" w:rsidP="00D46BF7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b/>
          <w:color w:val="0C063C"/>
          <w:sz w:val="24"/>
          <w:szCs w:val="24"/>
        </w:rPr>
      </w:pPr>
      <w:r w:rsidRPr="00813375">
        <w:rPr>
          <w:rFonts w:ascii="Garamond" w:eastAsia="Times New Roman" w:hAnsi="Garamond" w:cs="Times New Roman"/>
          <w:b/>
          <w:color w:val="0C063C"/>
          <w:sz w:val="24"/>
          <w:szCs w:val="24"/>
        </w:rPr>
        <w:t>Photo Editor</w:t>
      </w:r>
    </w:p>
    <w:p w:rsidR="00C36197" w:rsidRPr="00813375" w:rsidRDefault="00813375" w:rsidP="00D46BF7">
      <w:pPr>
        <w:suppressAutoHyphens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noProof/>
          <w:color w:val="212121"/>
          <w:sz w:val="24"/>
          <w:szCs w:val="24"/>
        </w:rPr>
        <w:t xml:space="preserve">I’m an 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image researcher for </w:t>
      </w:r>
      <w:r w:rsidR="00542423" w:rsidRPr="00813375">
        <w:rPr>
          <w:rFonts w:ascii="Garamond" w:eastAsia="Times New Roman" w:hAnsi="Garamond" w:cs="Times New Roman"/>
          <w:color w:val="212121"/>
          <w:sz w:val="24"/>
          <w:szCs w:val="24"/>
        </w:rPr>
        <w:t>exhibitions, publications, videos, and online collaborations.</w:t>
      </w:r>
      <w:r w:rsidR="00C36197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My services include: </w:t>
      </w:r>
    </w:p>
    <w:p w:rsidR="00AE27E8" w:rsidRDefault="00C36197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Serving as</w:t>
      </w:r>
      <w:r w:rsidR="00AE27E8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a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project manager for visual-based projects</w:t>
      </w:r>
    </w:p>
    <w:p w:rsidR="00813375" w:rsidRDefault="00813375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Performing image and copyright research</w:t>
      </w:r>
      <w:r w:rsidR="00094A2B">
        <w:rPr>
          <w:rFonts w:ascii="Garamond" w:eastAsia="Times New Roman" w:hAnsi="Garamond" w:cs="Times New Roman"/>
          <w:color w:val="212121"/>
          <w:sz w:val="24"/>
          <w:szCs w:val="24"/>
        </w:rPr>
        <w:t xml:space="preserve"> </w:t>
      </w:r>
    </w:p>
    <w:p w:rsidR="00813375" w:rsidRPr="00813375" w:rsidRDefault="00813375" w:rsidP="00D46BF7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Developing exhibitions</w:t>
      </w:r>
      <w:r>
        <w:rPr>
          <w:rFonts w:ascii="Garamond" w:eastAsia="Times New Roman" w:hAnsi="Garamond" w:cs="Times New Roman"/>
          <w:color w:val="212121"/>
          <w:sz w:val="24"/>
          <w:szCs w:val="24"/>
        </w:rPr>
        <w:t xml:space="preserve"> and publications</w:t>
      </w:r>
    </w:p>
    <w:p w:rsidR="00094A2B" w:rsidRDefault="00813375" w:rsidP="00094A2B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>Negotiating</w:t>
      </w:r>
      <w:r w:rsidR="00E908EF">
        <w:rPr>
          <w:rFonts w:ascii="Garamond" w:eastAsia="Times New Roman" w:hAnsi="Garamond" w:cs="Times New Roman"/>
          <w:color w:val="212121"/>
          <w:sz w:val="24"/>
          <w:szCs w:val="24"/>
        </w:rPr>
        <w:t xml:space="preserve"> image</w:t>
      </w:r>
      <w:r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rights and licensing</w:t>
      </w:r>
    </w:p>
    <w:p w:rsidR="00094A2B" w:rsidRDefault="00094A2B" w:rsidP="00094A2B">
      <w:pPr>
        <w:pStyle w:val="ListParagraph"/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212121"/>
          <w:sz w:val="24"/>
          <w:szCs w:val="24"/>
        </w:rPr>
      </w:pPr>
    </w:p>
    <w:p w:rsidR="00351D09" w:rsidRPr="00351D09" w:rsidRDefault="00351D09" w:rsidP="00351D09">
      <w:pPr>
        <w:pStyle w:val="ListParagraph"/>
        <w:shd w:val="clear" w:color="auto" w:fill="FFFFFF"/>
        <w:spacing w:after="0" w:line="240" w:lineRule="auto"/>
        <w:jc w:val="center"/>
        <w:rPr>
          <w:rFonts w:ascii="Garamond" w:eastAsia="Times New Roman" w:hAnsi="Garamond" w:cs="Times New Roman"/>
          <w:b/>
          <w:color w:val="0C063C"/>
          <w:sz w:val="24"/>
          <w:szCs w:val="24"/>
        </w:rPr>
      </w:pPr>
      <w:r w:rsidRPr="00351D09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Certified Archivist </w:t>
      </w:r>
      <w:r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• </w:t>
      </w:r>
      <w:r w:rsidRPr="00351D09">
        <w:rPr>
          <w:rFonts w:ascii="Garamond" w:eastAsia="Times New Roman" w:hAnsi="Garamond" w:cs="Times New Roman"/>
          <w:b/>
          <w:color w:val="0C063C"/>
          <w:sz w:val="24"/>
          <w:szCs w:val="24"/>
        </w:rPr>
        <w:t>Certified Records Manager</w:t>
      </w:r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</w:t>
      </w:r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>•</w:t>
      </w:r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</w:t>
      </w:r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New York, NY  </w:t>
      </w:r>
    </w:p>
    <w:p w:rsidR="00813375" w:rsidRPr="00813375" w:rsidRDefault="00813375" w:rsidP="00813375">
      <w:pPr>
        <w:shd w:val="clear" w:color="auto" w:fill="FFFFFF"/>
        <w:spacing w:after="0" w:line="240" w:lineRule="auto"/>
        <w:jc w:val="center"/>
        <w:rPr>
          <w:rFonts w:ascii="Garamond" w:eastAsia="Times New Roman" w:hAnsi="Garamond" w:cs="Times New Roman"/>
          <w:b/>
          <w:color w:val="0C063C"/>
          <w:sz w:val="24"/>
          <w:szCs w:val="24"/>
        </w:rPr>
      </w:pPr>
      <w:r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</w:t>
      </w:r>
      <w:r w:rsidRPr="00813375">
        <w:rPr>
          <w:rFonts w:ascii="Garamond" w:eastAsia="Times New Roman" w:hAnsi="Garamond" w:cs="Times New Roman"/>
          <w:b/>
          <w:color w:val="0C063C"/>
          <w:sz w:val="24"/>
          <w:szCs w:val="24"/>
        </w:rPr>
        <w:t>347-453-</w:t>
      </w:r>
      <w:proofErr w:type="gramStart"/>
      <w:r w:rsidRPr="00813375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5916 </w:t>
      </w:r>
      <w:r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•</w:t>
      </w:r>
      <w:proofErr w:type="gramEnd"/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</w:t>
      </w:r>
      <w:hyperlink r:id="rId8" w:history="1">
        <w:r w:rsidRPr="00813375">
          <w:rPr>
            <w:rFonts w:ascii="Garamond" w:eastAsia="Times New Roman" w:hAnsi="Garamond" w:cs="Times New Roman"/>
            <w:b/>
            <w:color w:val="0C063C"/>
            <w:sz w:val="24"/>
            <w:szCs w:val="24"/>
          </w:rPr>
          <w:t>margotnote@gmail.com</w:t>
        </w:r>
      </w:hyperlink>
      <w:r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 • </w:t>
      </w:r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</w:t>
      </w:r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>margotnote.com</w:t>
      </w:r>
      <w:r w:rsidR="001652BE" w:rsidRPr="00813375">
        <w:rPr>
          <w:rFonts w:ascii="Garamond" w:eastAsia="Times New Roman" w:hAnsi="Garamond" w:cs="Times New Roman"/>
          <w:color w:val="212121"/>
          <w:sz w:val="24"/>
          <w:szCs w:val="24"/>
        </w:rPr>
        <w:t xml:space="preserve"> </w:t>
      </w:r>
      <w:bookmarkStart w:id="0" w:name="_GoBack"/>
      <w:bookmarkEnd w:id="0"/>
      <w:r w:rsidR="001652BE"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• </w:t>
      </w:r>
      <w:r>
        <w:rPr>
          <w:rFonts w:ascii="Garamond" w:eastAsia="Times New Roman" w:hAnsi="Garamond" w:cs="Times New Roman"/>
          <w:b/>
          <w:color w:val="0C063C"/>
          <w:sz w:val="24"/>
          <w:szCs w:val="24"/>
        </w:rPr>
        <w:t xml:space="preserve"> linkedin.com/in/</w:t>
      </w:r>
      <w:proofErr w:type="spellStart"/>
      <w:r>
        <w:rPr>
          <w:rFonts w:ascii="Garamond" w:eastAsia="Times New Roman" w:hAnsi="Garamond" w:cs="Times New Roman"/>
          <w:b/>
          <w:color w:val="0C063C"/>
          <w:sz w:val="24"/>
          <w:szCs w:val="24"/>
        </w:rPr>
        <w:t>margotnote</w:t>
      </w:r>
      <w:proofErr w:type="spellEnd"/>
    </w:p>
    <w:sectPr w:rsidR="00813375" w:rsidRPr="00813375" w:rsidSect="00351D09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B37A5"/>
    <w:multiLevelType w:val="multilevel"/>
    <w:tmpl w:val="D48C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564118"/>
    <w:multiLevelType w:val="hybridMultilevel"/>
    <w:tmpl w:val="C8A2995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BF63C7"/>
    <w:multiLevelType w:val="hybridMultilevel"/>
    <w:tmpl w:val="4A3EA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750A8"/>
    <w:multiLevelType w:val="hybridMultilevel"/>
    <w:tmpl w:val="FDF2F6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D62BE5"/>
    <w:multiLevelType w:val="hybridMultilevel"/>
    <w:tmpl w:val="79CE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F0B66"/>
    <w:multiLevelType w:val="multilevel"/>
    <w:tmpl w:val="00342286"/>
    <w:lvl w:ilvl="0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650"/>
        </w:tabs>
        <w:ind w:left="76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291047"/>
    <w:multiLevelType w:val="hybridMultilevel"/>
    <w:tmpl w:val="9894D6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E667A"/>
    <w:multiLevelType w:val="hybridMultilevel"/>
    <w:tmpl w:val="4390707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21232C"/>
    <w:multiLevelType w:val="hybridMultilevel"/>
    <w:tmpl w:val="0B08A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C72D6"/>
    <w:multiLevelType w:val="hybridMultilevel"/>
    <w:tmpl w:val="9D14942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3FA73C75"/>
    <w:multiLevelType w:val="hybridMultilevel"/>
    <w:tmpl w:val="21D4459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926B52"/>
    <w:multiLevelType w:val="hybridMultilevel"/>
    <w:tmpl w:val="299A6EB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E82611"/>
    <w:multiLevelType w:val="hybridMultilevel"/>
    <w:tmpl w:val="16122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32601"/>
    <w:multiLevelType w:val="hybridMultilevel"/>
    <w:tmpl w:val="50122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907B6"/>
    <w:multiLevelType w:val="hybridMultilevel"/>
    <w:tmpl w:val="7BBAE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2D4853"/>
    <w:multiLevelType w:val="hybridMultilevel"/>
    <w:tmpl w:val="1960C868"/>
    <w:lvl w:ilvl="0" w:tplc="D236F2EE">
      <w:numFmt w:val="bullet"/>
      <w:lvlText w:val="-"/>
      <w:lvlJc w:val="left"/>
      <w:pPr>
        <w:ind w:left="675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6" w15:restartNumberingAfterBreak="0">
    <w:nsid w:val="64D16447"/>
    <w:multiLevelType w:val="hybridMultilevel"/>
    <w:tmpl w:val="70C83D0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66DE241F"/>
    <w:multiLevelType w:val="hybridMultilevel"/>
    <w:tmpl w:val="C554C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517E91"/>
    <w:multiLevelType w:val="hybridMultilevel"/>
    <w:tmpl w:val="A9F47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F359C9"/>
    <w:multiLevelType w:val="hybridMultilevel"/>
    <w:tmpl w:val="7F08CA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943B6"/>
    <w:multiLevelType w:val="hybridMultilevel"/>
    <w:tmpl w:val="BD2E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659EE"/>
    <w:multiLevelType w:val="hybridMultilevel"/>
    <w:tmpl w:val="85D836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9D5B35"/>
    <w:multiLevelType w:val="hybridMultilevel"/>
    <w:tmpl w:val="9988A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5E1FD2"/>
    <w:multiLevelType w:val="multilevel"/>
    <w:tmpl w:val="F91A1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5"/>
  </w:num>
  <w:num w:numId="3">
    <w:abstractNumId w:val="6"/>
  </w:num>
  <w:num w:numId="4">
    <w:abstractNumId w:val="22"/>
  </w:num>
  <w:num w:numId="5">
    <w:abstractNumId w:val="21"/>
  </w:num>
  <w:num w:numId="6">
    <w:abstractNumId w:val="19"/>
  </w:num>
  <w:num w:numId="7">
    <w:abstractNumId w:val="11"/>
  </w:num>
  <w:num w:numId="8">
    <w:abstractNumId w:val="10"/>
  </w:num>
  <w:num w:numId="9">
    <w:abstractNumId w:val="17"/>
  </w:num>
  <w:num w:numId="10">
    <w:abstractNumId w:val="1"/>
  </w:num>
  <w:num w:numId="11">
    <w:abstractNumId w:val="7"/>
  </w:num>
  <w:num w:numId="12">
    <w:abstractNumId w:val="8"/>
  </w:num>
  <w:num w:numId="13">
    <w:abstractNumId w:val="13"/>
  </w:num>
  <w:num w:numId="14">
    <w:abstractNumId w:val="14"/>
  </w:num>
  <w:num w:numId="15">
    <w:abstractNumId w:val="16"/>
  </w:num>
  <w:num w:numId="16">
    <w:abstractNumId w:val="9"/>
  </w:num>
  <w:num w:numId="17">
    <w:abstractNumId w:val="18"/>
  </w:num>
  <w:num w:numId="18">
    <w:abstractNumId w:val="5"/>
  </w:num>
  <w:num w:numId="19">
    <w:abstractNumId w:val="23"/>
  </w:num>
  <w:num w:numId="20">
    <w:abstractNumId w:val="0"/>
  </w:num>
  <w:num w:numId="21">
    <w:abstractNumId w:val="20"/>
  </w:num>
  <w:num w:numId="22">
    <w:abstractNumId w:val="3"/>
  </w:num>
  <w:num w:numId="23">
    <w:abstractNumId w:val="2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MjcyNzQyNzWyNLRQ0lEKTi0uzszPAykwNKkFAD5dk3EtAAAA"/>
  </w:docVars>
  <w:rsids>
    <w:rsidRoot w:val="00C375CE"/>
    <w:rsid w:val="00094A2B"/>
    <w:rsid w:val="000F0D25"/>
    <w:rsid w:val="00132511"/>
    <w:rsid w:val="00134D68"/>
    <w:rsid w:val="001652BE"/>
    <w:rsid w:val="002B0CCF"/>
    <w:rsid w:val="002D66B1"/>
    <w:rsid w:val="00351D09"/>
    <w:rsid w:val="00364AC9"/>
    <w:rsid w:val="0043543B"/>
    <w:rsid w:val="00542423"/>
    <w:rsid w:val="005511E0"/>
    <w:rsid w:val="00585A02"/>
    <w:rsid w:val="0072369E"/>
    <w:rsid w:val="00813375"/>
    <w:rsid w:val="008C271E"/>
    <w:rsid w:val="0091377B"/>
    <w:rsid w:val="00931D46"/>
    <w:rsid w:val="0097605C"/>
    <w:rsid w:val="00AE27E8"/>
    <w:rsid w:val="00B5673F"/>
    <w:rsid w:val="00C36197"/>
    <w:rsid w:val="00C375CE"/>
    <w:rsid w:val="00C863B1"/>
    <w:rsid w:val="00D46BF7"/>
    <w:rsid w:val="00E40044"/>
    <w:rsid w:val="00E52240"/>
    <w:rsid w:val="00E908EF"/>
    <w:rsid w:val="00EF2DD6"/>
    <w:rsid w:val="00F57CCE"/>
    <w:rsid w:val="00FB23C4"/>
    <w:rsid w:val="00FC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1114D"/>
  <w15:chartTrackingRefBased/>
  <w15:docId w15:val="{9619FF7B-0EA0-4F32-8F2D-EBB688167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0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0D2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42423"/>
  </w:style>
  <w:style w:type="paragraph" w:styleId="NormalWeb">
    <w:name w:val="Normal (Web)"/>
    <w:basedOn w:val="Normal"/>
    <w:uiPriority w:val="99"/>
    <w:unhideWhenUsed/>
    <w:rsid w:val="00542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texthead">
    <w:name w:val="subtexthead"/>
    <w:basedOn w:val="Normal"/>
    <w:rsid w:val="005511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text">
    <w:name w:val="subtext"/>
    <w:basedOn w:val="Normal"/>
    <w:rsid w:val="005511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137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4A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3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35275">
          <w:marLeft w:val="0"/>
          <w:marRight w:val="450"/>
          <w:marTop w:val="0"/>
          <w:marBottom w:val="0"/>
          <w:divBdr>
            <w:top w:val="single" w:sz="6" w:space="11" w:color="E8E8E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71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932847">
                  <w:marLeft w:val="0"/>
                  <w:marRight w:val="0"/>
                  <w:marTop w:val="0"/>
                  <w:marBottom w:val="0"/>
                  <w:divBdr>
                    <w:top w:val="single" w:sz="6" w:space="11" w:color="E8E8E8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6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80632">
          <w:marLeft w:val="0"/>
          <w:marRight w:val="450"/>
          <w:marTop w:val="0"/>
          <w:marBottom w:val="0"/>
          <w:divBdr>
            <w:top w:val="single" w:sz="6" w:space="11" w:color="E8E8E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0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7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94981">
                  <w:marLeft w:val="0"/>
                  <w:marRight w:val="0"/>
                  <w:marTop w:val="0"/>
                  <w:marBottom w:val="0"/>
                  <w:divBdr>
                    <w:top w:val="single" w:sz="6" w:space="11" w:color="E8E8E8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65284">
          <w:marLeft w:val="0"/>
          <w:marRight w:val="450"/>
          <w:marTop w:val="0"/>
          <w:marBottom w:val="0"/>
          <w:divBdr>
            <w:top w:val="single" w:sz="6" w:space="11" w:color="E8E8E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50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642628">
                  <w:marLeft w:val="0"/>
                  <w:marRight w:val="0"/>
                  <w:marTop w:val="0"/>
                  <w:marBottom w:val="0"/>
                  <w:divBdr>
                    <w:top w:val="single" w:sz="6" w:space="11" w:color="E8E8E8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8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gotnote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80536-AAAF-4A81-9159-84197D91D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t Note</dc:creator>
  <cp:keywords/>
  <dc:description/>
  <cp:lastModifiedBy>Margot Note</cp:lastModifiedBy>
  <cp:revision>6</cp:revision>
  <cp:lastPrinted>2016-09-09T14:45:00Z</cp:lastPrinted>
  <dcterms:created xsi:type="dcterms:W3CDTF">2016-09-09T14:33:00Z</dcterms:created>
  <dcterms:modified xsi:type="dcterms:W3CDTF">2016-10-04T14:56:00Z</dcterms:modified>
</cp:coreProperties>
</file>